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0.2 -->
  <w:body>
    <w:p w:rsidR="00B47415" w14:paraId="4E338443" w14:textId="3F4C0BB2">
      <w:sdt>
        <w:sdtPr>
          <w:id w:val="-11449624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A4">
            <w:rPr>
              <w:rFonts w:ascii="MS Gothic" w:eastAsia="MS Gothic" w:hAnsi="MS Gothic" w:hint="eastAsia"/>
            </w:rPr>
            <w:t>☐</w:t>
          </w:r>
        </w:sdtContent>
      </w:sdt>
    </w:p>
    <w:p w:rsidR="00AC76A4" w14:paraId="3E619D25" w14:textId="63A54948"/>
    <w:p w:rsidR="00AC76A4" w:rsidRPr="0028542E" w14:paraId="56F94C96" w14:textId="481EF486">
      <w:r>
        <w:t>Here is the demo to show checked or unchecked the checkbox value dynamically.</w:t>
      </w:r>
    </w:p>
    <w:sectPr w:rsidSect="00614813">
      <w:pgSz w:w="11906" w:h="16838"/>
      <w:pgMar w:top="144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4AE4"/>
    <w:rsid w:val="001F2792"/>
    <w:rsid w:val="0028542E"/>
    <w:rsid w:val="002E4AE4"/>
    <w:rsid w:val="00614813"/>
    <w:rsid w:val="008704C8"/>
    <w:rsid w:val="008704F7"/>
    <w:rsid w:val="00915489"/>
    <w:rsid w:val="00AC76A4"/>
    <w:rsid w:val="00B10731"/>
    <w:rsid w:val="00B135B5"/>
    <w:rsid w:val="00B47415"/>
    <w:rsid w:val="00E27EA4"/>
    <w:rsid w:val="00F33725"/>
    <w:rsid w:val="00FC6F30"/>
  </w:rsids>
  <w:docVars>
    <w:docVar w:name="__Grammarly_42___1" w:val="H4sIAAAAAAAEAKtWcslP9kxRslIyNDY0tzAyNzM3NDK1NDGwNDBX0lEKTi0uzszPAykwqgUAZTHwOiwAAAA="/>
    <w:docVar w:name="__Grammarly_42____i" w:val="H4sIAAAAAAAEAKtWckksSQxILCpxzi/NK1GyMqwFAAEhoTITAAAA"/>
  </w:docVars>
  <m:mathPr>
    <m:mathFont m:val="Cambria Math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86A55C9B-984C-47F9-A608-D24D01B39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hAnsi="Times New Roman" w:eastAsiaTheme="minorHAnsi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E4AE4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2E4AE4"/>
    <w:pPr>
      <w:spacing w:before="100" w:beforeAutospacing="1" w:after="100" w:afterAutospacing="1" w:line="240" w:lineRule="auto"/>
      <w:outlineLvl w:val="3"/>
    </w:pPr>
    <w:rPr>
      <w:rFonts w:eastAsia="Times New Roman" w:cs="Times New Roman"/>
      <w:b/>
      <w:bCs/>
      <w:szCs w:val="24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AE4"/>
    <w:rPr>
      <w:rFonts w:eastAsia="Times New Roman" w:cs="Times New Roman"/>
      <w:b/>
      <w:bCs/>
      <w:kern w:val="36"/>
      <w:sz w:val="48"/>
      <w:szCs w:val="48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E4AE4"/>
    <w:rPr>
      <w:rFonts w:eastAsia="Times New Roman" w:cs="Times New Roman"/>
      <w:b/>
      <w:bCs/>
      <w:szCs w:val="24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4741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8542E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Ahmed sahi</dc:creator>
  <cp:lastModifiedBy>Omar Muhammad</cp:lastModifiedBy>
  <cp:revision>4</cp:revision>
  <dcterms:created xsi:type="dcterms:W3CDTF">2020-04-06T12:19:00Z</dcterms:created>
  <dcterms:modified xsi:type="dcterms:W3CDTF">2020-04-06T12:29:00Z</dcterms:modified>
</cp:coreProperties>
</file>